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2105"/>
        <w:gridCol w:w="923"/>
        <w:gridCol w:w="3627"/>
        <w:gridCol w:w="1263"/>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712"/>
        <w:gridCol w:w="5244"/>
        <w:gridCol w:w="963"/>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 when they can see the comment</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48"/>
        <w:gridCol w:w="533"/>
        <w:gridCol w:w="444"/>
        <w:gridCol w:w="355"/>
        <w:gridCol w:w="355"/>
        <w:gridCol w:w="533"/>
        <w:gridCol w:w="355"/>
        <w:gridCol w:w="444"/>
        <w:gridCol w:w="444"/>
        <w:gridCol w:w="355"/>
        <w:gridCol w:w="444"/>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7T08:30:06Z</dcterms:created>
  <dcterms:modified xsi:type="dcterms:W3CDTF">2025-10-07T08:30:06Z</dcterms:modified>
</cp:coreProperties>
</file>

<file path=docProps/custom.xml><?xml version="1.0" encoding="utf-8"?>
<Properties xmlns="http://schemas.openxmlformats.org/officeDocument/2006/custom-properties" xmlns:vt="http://schemas.openxmlformats.org/officeDocument/2006/docPropsVTypes"/>
</file>